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6CB74" w14:textId="284FEB4A" w:rsidR="00C67AB9" w:rsidRDefault="00C67AB9" w:rsidP="00AA43DE">
      <w:pPr>
        <w:widowControl/>
        <w:ind w:firstLineChars="100" w:firstLine="210"/>
        <w:jc w:val="left"/>
        <w:rPr>
          <w:kern w:val="0"/>
          <w:sz w:val="24"/>
          <w:szCs w:val="24"/>
        </w:rPr>
      </w:pPr>
      <w:r>
        <w:rPr>
          <w:rFonts w:hint="eastAsia"/>
        </w:rPr>
        <w:t xml:space="preserve">  I totally agree with this statement that movies and television programs should present stories about good people being awarded and bad people being punished. There are following reasons that can support my opinion.</w:t>
      </w:r>
    </w:p>
    <w:p w14:paraId="1037E8ED" w14:textId="77777777" w:rsidR="00C67AB9" w:rsidRDefault="00C67AB9" w:rsidP="00AA43DE">
      <w:pPr>
        <w:jc w:val="left"/>
        <w:rPr>
          <w:rFonts w:hint="eastAsia"/>
        </w:rPr>
      </w:pPr>
    </w:p>
    <w:p w14:paraId="4BEF8006" w14:textId="77777777" w:rsidR="00C67AB9" w:rsidRDefault="00C67AB9" w:rsidP="00AA43DE">
      <w:pPr>
        <w:jc w:val="left"/>
        <w:rPr>
          <w:rFonts w:hint="eastAsia"/>
        </w:rPr>
      </w:pPr>
      <w:r>
        <w:rPr>
          <w:rFonts w:hint="eastAsia"/>
        </w:rPr>
        <w:t>    Firstly, if movies and television programs present more stories about good people being rewarded and bad people being punished, the TV programs or the movies will be more popular among the young people. No matter good people being rewarded or bad guys being punished, both of the themes are positive. And because the positive themes are more easily to attract young people, it's more likely that more young people will prefer to watch the TV programs and movies with this kind of theme. For example, we all know that the there are many superhero movies in the Hollywood, such as the Ironman, Spiderman, and Captain America. Since these movies are all talking about the bad guys punished and good heroes awarded in the end, they attract more young people to go to the movie theaters to watch the films. Therefore, they are popular all over the world, even in those developing countries like Nepal. </w:t>
      </w:r>
    </w:p>
    <w:p w14:paraId="3E0F3B4C" w14:textId="77777777" w:rsidR="00C67AB9" w:rsidRDefault="00C67AB9" w:rsidP="00AA43DE">
      <w:pPr>
        <w:jc w:val="left"/>
        <w:rPr>
          <w:rFonts w:hint="eastAsia"/>
        </w:rPr>
      </w:pPr>
    </w:p>
    <w:p w14:paraId="6962B9A2" w14:textId="01D6CCE4" w:rsidR="00C67AB9" w:rsidRDefault="00C67AB9" w:rsidP="00AA43DE">
      <w:pPr>
        <w:jc w:val="left"/>
        <w:rPr>
          <w:rFonts w:hint="eastAsia"/>
        </w:rPr>
      </w:pPr>
      <w:r>
        <w:rPr>
          <w:rFonts w:hint="eastAsia"/>
        </w:rPr>
        <w:t xml:space="preserve">    Secondly, if movies and television programs present more stories about good people being rewarded and bad people being punished, the crime rate will shapely decrease. As we all know, the influence of the media is really big, thus if there are many movies or TV programs like this, they must influence the audience a lot. Most of the audience will absolutely be changed by the good guys or the bad guys in the media. As a result, they will more likely do good things or avoid doing bad things in real lives and those bad guys may be changed in to good ones because of these positive videos, so without doubt the crime rate will decrease. For example, my friend </w:t>
      </w:r>
      <w:proofErr w:type="spellStart"/>
      <w:r>
        <w:rPr>
          <w:rFonts w:hint="eastAsia"/>
        </w:rPr>
        <w:t>Jimiato</w:t>
      </w:r>
      <w:proofErr w:type="spellEnd"/>
      <w:r>
        <w:rPr>
          <w:rFonts w:hint="eastAsia"/>
        </w:rPr>
        <w:t xml:space="preserve"> was a bad student before, enjoying bullying other students in the school. He thought that it was so funny and didn't care about other people's feelings. However, after he saw a movie named The Boy </w:t>
      </w:r>
      <w:proofErr w:type="gramStart"/>
      <w:r>
        <w:rPr>
          <w:rFonts w:hint="eastAsia"/>
        </w:rPr>
        <w:t>As</w:t>
      </w:r>
      <w:proofErr w:type="gramEnd"/>
      <w:r>
        <w:rPr>
          <w:rFonts w:hint="eastAsia"/>
        </w:rPr>
        <w:t xml:space="preserve"> You, which talks about a bad guy always bullying on others finally punished, he was afraid that he would become the bad guy in the movie, and began to sympathize to those students who were once bullied by him. Finally, he apologized to all the students bullied by him, and they became friends in the end.</w:t>
      </w:r>
    </w:p>
    <w:p w14:paraId="0B7872B1" w14:textId="77777777" w:rsidR="00C67AB9" w:rsidRDefault="00C67AB9" w:rsidP="00AA43DE">
      <w:pPr>
        <w:jc w:val="left"/>
        <w:rPr>
          <w:rFonts w:hint="eastAsia"/>
        </w:rPr>
      </w:pPr>
    </w:p>
    <w:p w14:paraId="26D4A6ED" w14:textId="77012434" w:rsidR="00C67AB9" w:rsidRDefault="00C67AB9" w:rsidP="00AA43DE">
      <w:pPr>
        <w:jc w:val="left"/>
        <w:rPr>
          <w:rFonts w:hint="eastAsia"/>
        </w:rPr>
      </w:pPr>
      <w:r>
        <w:rPr>
          <w:rFonts w:hint="eastAsia"/>
        </w:rPr>
        <w:t>    To sum up, I think movies and television programs should present stories about good people being awarded and bad people being punished because they can att</w:t>
      </w:r>
      <w:r>
        <w:rPr>
          <w:rFonts w:hint="eastAsia"/>
        </w:rPr>
        <w:t>r</w:t>
      </w:r>
      <w:r>
        <w:rPr>
          <w:rFonts w:hint="eastAsia"/>
        </w:rPr>
        <w:t>act more young people and decrease the crime rate.</w:t>
      </w:r>
    </w:p>
    <w:p w14:paraId="4DAA3681" w14:textId="77777777" w:rsidR="00226EFF" w:rsidRPr="00C67AB9" w:rsidRDefault="00226EFF"/>
    <w:sectPr w:rsidR="00226EFF" w:rsidRPr="00C67AB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24461" w14:textId="77777777" w:rsidR="004812AE" w:rsidRDefault="004812AE" w:rsidP="00C67AB9">
      <w:r>
        <w:separator/>
      </w:r>
    </w:p>
  </w:endnote>
  <w:endnote w:type="continuationSeparator" w:id="0">
    <w:p w14:paraId="36FEA63F" w14:textId="77777777" w:rsidR="004812AE" w:rsidRDefault="004812AE" w:rsidP="00C67A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58E75" w14:textId="77777777" w:rsidR="004812AE" w:rsidRDefault="004812AE" w:rsidP="00C67AB9">
      <w:r>
        <w:separator/>
      </w:r>
    </w:p>
  </w:footnote>
  <w:footnote w:type="continuationSeparator" w:id="0">
    <w:p w14:paraId="6AB0116B" w14:textId="77777777" w:rsidR="004812AE" w:rsidRDefault="004812AE" w:rsidP="00C67AB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rM0Mjc1tTA0NTZS0lEKTi0uzszPAykwrAUATUchXSwAAAA="/>
  </w:docVars>
  <w:rsids>
    <w:rsidRoot w:val="00F92A68"/>
    <w:rsid w:val="00226EFF"/>
    <w:rsid w:val="004812AE"/>
    <w:rsid w:val="00AA43DE"/>
    <w:rsid w:val="00C67AB9"/>
    <w:rsid w:val="00F92A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F9DF7B"/>
  <w15:chartTrackingRefBased/>
  <w15:docId w15:val="{1B7D3662-2C08-40F9-838F-4603789CA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67AB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67AB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67AB9"/>
    <w:rPr>
      <w:sz w:val="18"/>
      <w:szCs w:val="18"/>
    </w:rPr>
  </w:style>
  <w:style w:type="paragraph" w:styleId="a5">
    <w:name w:val="footer"/>
    <w:basedOn w:val="a"/>
    <w:link w:val="a6"/>
    <w:uiPriority w:val="99"/>
    <w:unhideWhenUsed/>
    <w:rsid w:val="00C67AB9"/>
    <w:pPr>
      <w:tabs>
        <w:tab w:val="center" w:pos="4153"/>
        <w:tab w:val="right" w:pos="8306"/>
      </w:tabs>
      <w:snapToGrid w:val="0"/>
      <w:jc w:val="left"/>
    </w:pPr>
    <w:rPr>
      <w:sz w:val="18"/>
      <w:szCs w:val="18"/>
    </w:rPr>
  </w:style>
  <w:style w:type="character" w:customStyle="1" w:styleId="a6">
    <w:name w:val="页脚 字符"/>
    <w:basedOn w:val="a0"/>
    <w:link w:val="a5"/>
    <w:uiPriority w:val="99"/>
    <w:rsid w:val="00C67AB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441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74</Words>
  <Characters>2137</Characters>
  <Application>Microsoft Office Word</Application>
  <DocSecurity>0</DocSecurity>
  <Lines>17</Lines>
  <Paragraphs>5</Paragraphs>
  <ScaleCrop>false</ScaleCrop>
  <Company/>
  <LinksUpToDate>false</LinksUpToDate>
  <CharactersWithSpaces>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Zhirong</dc:creator>
  <cp:keywords/>
  <dc:description/>
  <cp:lastModifiedBy>Chen, Zhirong</cp:lastModifiedBy>
  <cp:revision>3</cp:revision>
  <dcterms:created xsi:type="dcterms:W3CDTF">2021-08-12T07:28:00Z</dcterms:created>
  <dcterms:modified xsi:type="dcterms:W3CDTF">2021-08-12T07:29:00Z</dcterms:modified>
</cp:coreProperties>
</file>